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4" w:name="materials"/>
      <w:bookmarkEnd w:id="24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5" w:name="make-1x-te-buffer"/>
      <w:bookmarkEnd w:id="25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6" w:name="make-standards"/>
      <w:bookmarkEnd w:id="26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7" w:name="unknown-blank-well-reagent-additions"/>
      <w:bookmarkEnd w:id="27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8" w:name="making-and-adding-picogreen-reagent"/>
      <w:bookmarkEnd w:id="28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9" w:name="running-unknowns-on-plate-reader"/>
      <w:bookmarkEnd w:id="29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0974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b0dc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c26f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